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411.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459.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47.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385.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58.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2.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75.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423.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20.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399.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446.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40.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18000</w:t>
            </w:r>
          </w:p>
        </w:tc>
      </w:tr>
    </w:tbl>
    <w:p>
      <w:pPr>
        <w:pStyle w:val="Heading2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t xml:space="preserve">conflict comparisons in correct and erroneous trial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ralfer\OneDrive\FL8DE6~1\FLANKE~2\outputs\SUMMAR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776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